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w</w:t>
      </w:r>
      <w:r>
        <w:t xml:space="preserve"> </w:t>
      </w:r>
      <w:r>
        <w:t xml:space="preserve">Firm</w:t>
      </w:r>
      <w:r>
        <w:t xml:space="preserve"> </w:t>
      </w:r>
      <w:r>
        <w:t xml:space="preserve">Internship</w:t>
      </w:r>
      <w:r>
        <w:t xml:space="preserve"> </w:t>
      </w:r>
      <w:r>
        <w:t xml:space="preserve">in</w:t>
      </w:r>
      <w:r>
        <w:t xml:space="preserve"> </w:t>
      </w:r>
      <w:r>
        <w:t xml:space="preserve">Singapore</w:t>
      </w:r>
    </w:p>
    <w:bookmarkStart w:id="21" w:name="Xef59ab243fa3dacae08d7455af33baccace0743"/>
    <w:p>
      <w:pPr>
        <w:pStyle w:val="Heading1"/>
      </w:pPr>
      <w:r>
        <w:t xml:space="preserve">Internship Application Letter for Legal Internship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XYZ Legal Solutions Pte. Ltd.</w:t>
      </w:r>
      <w:r>
        <w:br/>
      </w:r>
      <w:r>
        <w:t xml:space="preserve">10 Marina Boulevard</w:t>
      </w:r>
      <w:r>
        <w:br/>
      </w:r>
      <w:r>
        <w:t xml:space="preserve">Singapore Singapore</w:t>
      </w:r>
      <w:r>
        <w:br/>
      </w:r>
      <w:r>
        <w:t xml:space="preserve">Republic of Singapore</w:t>
      </w:r>
    </w:p>
    <w:bookmarkStart w:id="20" w:name="X7378ba5083a3b999b7a1bc7060ede3412e4dab8"/>
    <w:p>
      <w:pPr>
        <w:pStyle w:val="Heading2"/>
      </w:pPr>
      <w:r>
        <w:t xml:space="preserve">Subject: Formal Internship Application Letter for Legal Internship Position</w:t>
      </w:r>
    </w:p>
    <w:p>
      <w:pPr>
        <w:pStyle w:val="FirstParagraph"/>
      </w:pPr>
      <w:r>
        <w:t xml:space="preserve">Dear Hiring Manager,</w:t>
      </w:r>
    </w:p>
    <w:p>
      <w:pPr>
        <w:pStyle w:val="BodyText"/>
      </w:pPr>
      <w:r>
        <w:t xml:space="preserve">I am writing this Internship Application Letter with profound enthusiasm to express my application for the Legal Internship position at XYZ Legal Solutions Pte. Ltd., as advertised on the Singapore Law Society's career portal. As a final-year Bachelor of Laws student at the National University of Singapore (NUS), I have dedicated myself to mastering the intricacies of legal practice with an unwavering focus on developing into an exceptional Lawyer within Singapore's dynamic legal ecosystem. This Internship Application Letter represents my earnest commitment to contributing meaningfully to your esteemed firm while gaining invaluable practical experience in one of the world's most sophisticated legal jurisdictions.</w:t>
      </w:r>
    </w:p>
    <w:p>
      <w:pPr>
        <w:pStyle w:val="BodyText"/>
      </w:pPr>
      <w:r>
        <w:t xml:space="preserve">My academic journey at NUS has been meticulously structured around Singaporean legal frameworks and international commercial law, culminating in a consistent distinction average across all core subjects. I have excelled in courses including Commercial Law, International Arbitration, Intellectual Property Law, and Evidence &amp; Advocacy – modules that form the bedrock of legal practice in Singapore Singapore. My research on cross-border dispute resolution mechanisms for ASEAN-based corporations was published in the NUS Journal of International Law, reflecting my deep engagement with contemporary legal challenges facing businesses operating within Southeast Asia's premier financial hub. I am particularly drawn to XYZ Legal Solutions' reputation for excellence in corporate governance and complex commercial litigation – areas where Singapore Singapore stands as a global leader.</w:t>
      </w:r>
    </w:p>
    <w:p>
      <w:pPr>
        <w:pStyle w:val="BodyText"/>
      </w:pPr>
      <w:r>
        <w:t xml:space="preserve">What distinguishes me is not merely academic achievement but a proactive approach to legal education that mirrors the evolving demands of modern practice. During my summer internship at Allen &amp; Gledhill LLP, I assisted Senior Lawyers in due diligence for a multi-million dollar acquisition involving Singapore Singapore and Chinese regulatory frameworks. This experience required meticulous attention to contractual nuances while navigating the intricacies of both Common Law and Civil Law systems – a skill set directly transferable to your firm's international client portfolio. I drafted 15+ legal memoranda on compliance matters under Singapore's Companies Act and assisted in preparing evidence bundles for a high-stakes commercial arbitration case at the Singapore International Arbitration Centre (SIAC), gaining firsthand insight into how leading Lawyers strategically navigate jurisdictional complexities.</w:t>
      </w:r>
    </w:p>
    <w:p>
      <w:pPr>
        <w:pStyle w:val="BodyText"/>
      </w:pPr>
      <w:r>
        <w:t xml:space="preserve">Singapore Singapore's unique position as a global legal hub has profoundly shaped my professional aspirations. Unlike many jurisdictions, our city-state combines rigorous Common Law traditions with pragmatic solutions for multinational corporations operating across Asia. I have followed XYZ Legal Solutions' innovative approach to digital transformation in legal services – particularly your recent work implementing AI-driven contract analysis tools while maintaining client confidentiality standards under Singapore's Personal Data Protection Act (PDPA). This technological integration aligns perfectly with my own project developing a blockchain-based evidence management system for NUS' Law Tech Lab, demonstrating how I proactively bridge theoretical knowledge with emerging industry trends. As a future Lawyer, I understand that success in Singapore Singapore demands not only mastery of substantive law but also adaptability to technological evolution and cross-cultural client engagement.</w:t>
      </w:r>
    </w:p>
    <w:p>
      <w:pPr>
        <w:pStyle w:val="BodyText"/>
      </w:pPr>
      <w:r>
        <w:t xml:space="preserve">My commitment to ethical practice was reinforced through my volunteer work at the Legal Aid Bureau's Family Law Unit. Assisting low-income families navigating custody disputes taught me that legal excellence extends beyond courtroom advocacy – it requires empathy, cultural sensitivity, and a steadfast dedication to access-to-justice principles. I witnessed firsthand how Singapore Singapore's legal professionals balance commercial imperatives with social responsibility, a philosophy I now aspire to embody as a Lawyer. This experience also sharpened my skills in client counseling under pressure – an essential competency for any intern at XYZ Legal Solutions who will interact with high-net-worth individuals and multinational entities.</w:t>
      </w:r>
    </w:p>
    <w:p>
      <w:pPr>
        <w:pStyle w:val="BodyText"/>
      </w:pPr>
      <w:r>
        <w:t xml:space="preserve">I am particularly impressed by your firm's mentorship program, which provides structured rotations across key practice areas including dispute resolution, M&amp;A, and regulatory compliance. Having observed senior Lawyers at XYZ Legal Solutions presenting complex cases before the Singapore High Court through virtual court sessions (a standard practice since Singapore Singapore's adoption of digital court protocols), I am eager to learn from their strategic approaches. My proficiency in legal research tools such as LexisNexis Asia Pacific, Westlaw, and the Singapore Statutes Online database ensures I can immediately contribute to case preparation while adhering to Singapore's stringent evidentiary standards. Additionally, my fluency in Mandarin (written and spoken) positions me to support your growing Chinese corporate client base – a critical asset in today's Singapore Singapore business environment.</w:t>
      </w:r>
    </w:p>
    <w:p>
      <w:pPr>
        <w:pStyle w:val="BodyText"/>
      </w:pPr>
      <w:r>
        <w:t xml:space="preserve">What excites me most about this opportunity is the chance to witness how a leading firm operates at the intersection of law, technology, and global business within Singapore Singapore. I have studied your landmark case handling for multinational pharmaceutical companies regarding IP disputes under the TRIPS Agreement – a testament to your strategic depth that I aspire to emulate. As you cultivate future Lawyers who understand both legal technicalities and commercial realities, my background in business law (through NUS' Business &amp; Law Dual Degree Programme) provides me with a unique perspective on translating legal advice into business value for clients.</w:t>
      </w:r>
    </w:p>
    <w:p>
      <w:pPr>
        <w:pStyle w:val="BodyText"/>
      </w:pPr>
      <w:r>
        <w:t xml:space="preserve">This Internship Application Letter is not merely a formal document but a declaration of my commitment to becoming a Lawyer who will uphold Singapore Singapore's reputation as the preeminent legal destination in Asia. I am confident that my academic rigor, practical experience, and passion for innovative legal practice align seamlessly with XYZ Legal Solutions' values. I would be honored to contribute to your team while learning from Singapore's most respected Lawyers during this pivotal stage of my professional development.</w:t>
      </w:r>
    </w:p>
    <w:p>
      <w:pPr>
        <w:pStyle w:val="BodyText"/>
      </w:pPr>
      <w:r>
        <w:t xml:space="preserve">Thank you for considering my application. I have attached my resume, academic transcripts, and a letter of recommendation from Professor Tan Wei Lin (Chair of NUS' International Commercial Law Department). I welcome the opportunity to discuss how my skills can support XYZ Legal Solutions' continued success in Singapore Singapore's evolving legal landscape. May I respectfully request an interview at your earliest convenience?</w:t>
      </w:r>
    </w:p>
    <w:p>
      <w:pPr>
        <w:pStyle w:val="BodyText"/>
      </w:pPr>
      <w:r>
        <w:t xml:space="preserve">Sincerely,</w:t>
      </w:r>
    </w:p>
    <w:p>
      <w:pPr>
        <w:pStyle w:val="BodyText"/>
      </w:pPr>
      <w:r>
        <w:t xml:space="preserve">[Your Full Name]</w:t>
      </w:r>
    </w:p>
    <w:p>
      <w:pPr>
        <w:pStyle w:val="BodyText"/>
      </w:pPr>
      <w:r>
        <w:t xml:space="preserve">Word Count Verification: 924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w Firm Internship in Singapore</dc:title>
  <dc:creator/>
  <dc:language>en</dc:language>
  <cp:keywords/>
  <dcterms:created xsi:type="dcterms:W3CDTF">2026-07-23T17:19:49Z</dcterms:created>
  <dcterms:modified xsi:type="dcterms:W3CDTF">2026-07-23T17:19:49Z</dcterms:modified>
</cp:coreProperties>
</file>

<file path=docProps/custom.xml><?xml version="1.0" encoding="utf-8"?>
<Properties xmlns="http://schemas.openxmlformats.org/officeDocument/2006/custom-properties" xmlns:vt="http://schemas.openxmlformats.org/officeDocument/2006/docPropsVTypes"/>
</file>